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E1DD32" w14:textId="146A17C5" w:rsidR="001434DD" w:rsidRPr="00E63AC0" w:rsidRDefault="00E63AC0" w:rsidP="004C2DC5">
      <w:pPr>
        <w:pStyle w:val="NoSpacing"/>
        <w:rPr>
          <w:b/>
          <w:bCs/>
          <w:sz w:val="32"/>
          <w:szCs w:val="32"/>
        </w:rPr>
      </w:pPr>
      <w:r w:rsidRPr="00E63AC0">
        <w:rPr>
          <w:b/>
          <w:bCs/>
          <w:sz w:val="32"/>
          <w:szCs w:val="32"/>
        </w:rPr>
        <w:t>Telecommuting confirmation form for International UN Volunteers</w:t>
      </w:r>
    </w:p>
    <w:p w14:paraId="0A264ADD" w14:textId="77777777" w:rsidR="002855F3" w:rsidRPr="00581670" w:rsidRDefault="002855F3" w:rsidP="002855F3">
      <w:pPr>
        <w:suppressAutoHyphens w:val="0"/>
        <w:autoSpaceDN/>
        <w:spacing w:after="0" w:line="240" w:lineRule="auto"/>
        <w:textAlignment w:val="auto"/>
        <w:rPr>
          <w:rFonts w:asciiTheme="minorHAnsi" w:eastAsia="Times New Roman" w:hAnsiTheme="minorHAnsi" w:cstheme="minorHAnsi"/>
          <w:color w:val="auto"/>
          <w:sz w:val="18"/>
          <w:szCs w:val="18"/>
        </w:rPr>
      </w:pPr>
    </w:p>
    <w:p w14:paraId="50FB135A" w14:textId="77777777" w:rsidR="00464781" w:rsidRDefault="00E63AC0" w:rsidP="004D2F68">
      <w:pPr>
        <w:suppressAutoHyphens w:val="0"/>
        <w:autoSpaceDN/>
        <w:spacing w:after="0" w:line="240" w:lineRule="auto"/>
        <w:textAlignment w:val="auto"/>
        <w:rPr>
          <w:rFonts w:asciiTheme="minorHAnsi" w:hAnsiTheme="minorHAnsi" w:cstheme="minorHAnsi"/>
          <w:color w:val="000000"/>
          <w:sz w:val="18"/>
          <w:szCs w:val="18"/>
        </w:rPr>
      </w:pPr>
      <w:r w:rsidRPr="004D2F68">
        <w:rPr>
          <w:rFonts w:asciiTheme="minorHAnsi" w:hAnsiTheme="minorHAnsi" w:cstheme="minorHAnsi"/>
          <w:color w:val="000000"/>
          <w:sz w:val="18"/>
          <w:szCs w:val="18"/>
        </w:rPr>
        <w:t xml:space="preserve">Complete this form </w:t>
      </w:r>
      <w:r w:rsidRPr="00464781">
        <w:rPr>
          <w:rFonts w:asciiTheme="minorHAnsi" w:hAnsiTheme="minorHAnsi" w:cstheme="minorHAnsi"/>
          <w:color w:val="000000"/>
          <w:sz w:val="18"/>
          <w:szCs w:val="18"/>
          <w:u w:val="single"/>
        </w:rPr>
        <w:t>only if you will be telecommuting at the beginning of your assignment instead of travelling to your duty station</w:t>
      </w:r>
      <w:r w:rsidRPr="004D2F68">
        <w:rPr>
          <w:rFonts w:asciiTheme="minorHAnsi" w:hAnsiTheme="minorHAnsi" w:cstheme="minorHAnsi"/>
          <w:color w:val="000000"/>
          <w:sz w:val="18"/>
          <w:szCs w:val="18"/>
        </w:rPr>
        <w:t xml:space="preserve">. </w:t>
      </w:r>
    </w:p>
    <w:p w14:paraId="7F37590E" w14:textId="77777777" w:rsidR="00464781" w:rsidRDefault="00464781" w:rsidP="004D2F68">
      <w:pPr>
        <w:suppressAutoHyphens w:val="0"/>
        <w:autoSpaceDN/>
        <w:spacing w:after="0" w:line="240" w:lineRule="auto"/>
        <w:textAlignment w:val="auto"/>
        <w:rPr>
          <w:rFonts w:asciiTheme="minorHAnsi" w:hAnsiTheme="minorHAnsi" w:cstheme="minorHAnsi"/>
          <w:color w:val="000000"/>
          <w:sz w:val="18"/>
          <w:szCs w:val="18"/>
        </w:rPr>
      </w:pPr>
    </w:p>
    <w:p w14:paraId="2A568873" w14:textId="4B225583" w:rsidR="004D2F68" w:rsidRPr="004D2F68" w:rsidRDefault="004D2F68" w:rsidP="004D2F68">
      <w:pPr>
        <w:suppressAutoHyphens w:val="0"/>
        <w:autoSpaceDN/>
        <w:spacing w:after="0" w:line="240" w:lineRule="auto"/>
        <w:textAlignment w:val="auto"/>
        <w:rPr>
          <w:rFonts w:ascii="Calibri" w:eastAsia="Times New Roman" w:hAnsi="Calibri" w:cs="Calibri"/>
          <w:color w:val="auto"/>
          <w:sz w:val="18"/>
          <w:szCs w:val="18"/>
        </w:rPr>
      </w:pPr>
      <w:r w:rsidRPr="004D2F68">
        <w:rPr>
          <w:rFonts w:ascii="Calibri" w:eastAsia="Times New Roman" w:hAnsi="Calibri" w:cs="Calibri"/>
          <w:color w:val="auto"/>
          <w:sz w:val="18"/>
          <w:szCs w:val="18"/>
        </w:rPr>
        <w:t xml:space="preserve">This confirms that you will not be travelling at the start of your assignment and will not receive a lump sum travel payment. </w:t>
      </w:r>
    </w:p>
    <w:p w14:paraId="44B7326A" w14:textId="54BD63D7" w:rsidR="00E63AC0" w:rsidRPr="004D2F68" w:rsidRDefault="00E63AC0" w:rsidP="00DB6072">
      <w:pPr>
        <w:pStyle w:val="Pa11"/>
        <w:spacing w:after="120"/>
        <w:jc w:val="both"/>
        <w:rPr>
          <w:rFonts w:asciiTheme="minorHAnsi" w:hAnsiTheme="minorHAnsi" w:cstheme="minorHAnsi"/>
          <w:color w:val="000000"/>
          <w:sz w:val="18"/>
          <w:szCs w:val="18"/>
          <w:lang w:val="en-GB"/>
        </w:rPr>
      </w:pPr>
    </w:p>
    <w:p w14:paraId="6FCCDFE6" w14:textId="5B0E5BD3" w:rsidR="00585F3E" w:rsidRDefault="00E63AC0" w:rsidP="00E63AC0">
      <w:pPr>
        <w:suppressAutoHyphens w:val="0"/>
        <w:autoSpaceDN/>
        <w:spacing w:after="0" w:line="240" w:lineRule="auto"/>
        <w:textAlignment w:val="auto"/>
        <w:rPr>
          <w:rFonts w:ascii="Calibri" w:eastAsia="Times New Roman" w:hAnsi="Calibri" w:cs="Calibri"/>
          <w:color w:val="auto"/>
          <w:sz w:val="18"/>
          <w:szCs w:val="18"/>
        </w:rPr>
      </w:pPr>
      <w:r>
        <w:rPr>
          <w:rFonts w:ascii="Calibri" w:eastAsia="Times New Roman" w:hAnsi="Calibri" w:cs="Calibri"/>
          <w:color w:val="auto"/>
          <w:sz w:val="18"/>
          <w:szCs w:val="18"/>
        </w:rPr>
        <w:t xml:space="preserve">You should upload this form </w:t>
      </w:r>
      <w:r w:rsidR="00585F3E">
        <w:rPr>
          <w:rFonts w:ascii="Calibri" w:eastAsia="Times New Roman" w:hAnsi="Calibri" w:cs="Calibri"/>
          <w:color w:val="auto"/>
          <w:sz w:val="18"/>
          <w:szCs w:val="18"/>
        </w:rPr>
        <w:t>for the following tasks in UVP</w:t>
      </w:r>
      <w:r w:rsidR="009131BE">
        <w:rPr>
          <w:rFonts w:ascii="Calibri" w:eastAsia="Times New Roman" w:hAnsi="Calibri" w:cs="Calibri"/>
          <w:color w:val="auto"/>
          <w:sz w:val="18"/>
          <w:szCs w:val="18"/>
        </w:rPr>
        <w:t xml:space="preserve"> during the pre-deployment process</w:t>
      </w:r>
      <w:r w:rsidR="00585F3E">
        <w:rPr>
          <w:rFonts w:ascii="Calibri" w:eastAsia="Times New Roman" w:hAnsi="Calibri" w:cs="Calibri"/>
          <w:color w:val="auto"/>
          <w:sz w:val="18"/>
          <w:szCs w:val="18"/>
        </w:rPr>
        <w:t>:</w:t>
      </w:r>
    </w:p>
    <w:p w14:paraId="01DE8F62" w14:textId="21F20AA1" w:rsidR="0094546D" w:rsidRPr="0094546D" w:rsidRDefault="0094546D" w:rsidP="0094546D">
      <w:pPr>
        <w:pStyle w:val="ListParagraph"/>
        <w:numPr>
          <w:ilvl w:val="0"/>
          <w:numId w:val="23"/>
        </w:numPr>
        <w:suppressAutoHyphens w:val="0"/>
        <w:autoSpaceDN/>
        <w:spacing w:after="0" w:line="240" w:lineRule="auto"/>
        <w:ind w:left="714" w:hanging="357"/>
        <w:textAlignment w:val="auto"/>
        <w:rPr>
          <w:rFonts w:eastAsia="Times New Roman" w:cs="Arial"/>
          <w:b/>
          <w:bCs/>
          <w:color w:val="2F5496" w:themeColor="accent1" w:themeShade="BF"/>
        </w:rPr>
      </w:pPr>
      <w:r>
        <w:rPr>
          <w:rFonts w:ascii="Calibri" w:eastAsia="Times New Roman" w:hAnsi="Calibri" w:cs="Calibri"/>
          <w:color w:val="auto"/>
          <w:sz w:val="18"/>
          <w:szCs w:val="18"/>
        </w:rPr>
        <w:t>Confirm visa</w:t>
      </w:r>
    </w:p>
    <w:p w14:paraId="49556D97" w14:textId="4C58B32C" w:rsidR="002318EF" w:rsidRPr="002318EF" w:rsidRDefault="002318EF" w:rsidP="002318EF">
      <w:pPr>
        <w:pStyle w:val="ListParagraph"/>
        <w:numPr>
          <w:ilvl w:val="0"/>
          <w:numId w:val="23"/>
        </w:numPr>
        <w:suppressAutoHyphens w:val="0"/>
        <w:autoSpaceDN/>
        <w:spacing w:after="0" w:line="240" w:lineRule="auto"/>
        <w:ind w:left="714" w:hanging="357"/>
        <w:textAlignment w:val="auto"/>
        <w:rPr>
          <w:rFonts w:eastAsia="Times New Roman" w:cs="Arial"/>
          <w:b/>
          <w:bCs/>
          <w:color w:val="2F5496" w:themeColor="accent1" w:themeShade="BF"/>
        </w:rPr>
      </w:pPr>
      <w:r>
        <w:rPr>
          <w:rFonts w:ascii="Calibri" w:eastAsia="Times New Roman" w:hAnsi="Calibri" w:cs="Calibri"/>
          <w:color w:val="auto"/>
          <w:sz w:val="18"/>
          <w:szCs w:val="18"/>
        </w:rPr>
        <w:t>Complete security clearance</w:t>
      </w:r>
    </w:p>
    <w:p w14:paraId="3F24E153" w14:textId="77777777" w:rsidR="0094546D" w:rsidRDefault="0094546D" w:rsidP="00C65E96">
      <w:pPr>
        <w:suppressAutoHyphens w:val="0"/>
        <w:autoSpaceDN/>
        <w:spacing w:after="0" w:line="240" w:lineRule="auto"/>
        <w:textAlignment w:val="auto"/>
        <w:rPr>
          <w:rFonts w:ascii="Calibri" w:eastAsia="Times New Roman" w:hAnsi="Calibri" w:cs="Calibri"/>
          <w:color w:val="auto"/>
          <w:sz w:val="18"/>
          <w:szCs w:val="18"/>
          <w:u w:val="single"/>
        </w:rPr>
      </w:pPr>
    </w:p>
    <w:p w14:paraId="278D308B" w14:textId="5D8E822D" w:rsidR="002318EF" w:rsidRPr="00C65E96" w:rsidRDefault="002318EF" w:rsidP="00C65E96">
      <w:pPr>
        <w:suppressAutoHyphens w:val="0"/>
        <w:autoSpaceDN/>
        <w:spacing w:after="0" w:line="240" w:lineRule="auto"/>
        <w:textAlignment w:val="auto"/>
        <w:rPr>
          <w:rFonts w:ascii="Calibri" w:eastAsia="Times New Roman" w:hAnsi="Calibri" w:cs="Calibri"/>
          <w:color w:val="auto"/>
          <w:sz w:val="18"/>
          <w:szCs w:val="18"/>
        </w:rPr>
      </w:pPr>
      <w:r w:rsidRPr="00464781">
        <w:rPr>
          <w:rFonts w:ascii="Calibri" w:eastAsia="Times New Roman" w:hAnsi="Calibri" w:cs="Calibri"/>
          <w:color w:val="auto"/>
          <w:sz w:val="18"/>
          <w:szCs w:val="18"/>
          <w:u w:val="single"/>
        </w:rPr>
        <w:t xml:space="preserve">The pre-deployment process in UVP cannot continue unless you </w:t>
      </w:r>
      <w:r w:rsidR="00C65E96" w:rsidRPr="00464781">
        <w:rPr>
          <w:rFonts w:ascii="Calibri" w:eastAsia="Times New Roman" w:hAnsi="Calibri" w:cs="Calibri"/>
          <w:color w:val="auto"/>
          <w:sz w:val="18"/>
          <w:szCs w:val="18"/>
          <w:u w:val="single"/>
        </w:rPr>
        <w:t>complete these tasks.</w:t>
      </w:r>
      <w:r w:rsidR="00C65E96" w:rsidRPr="00C65E96">
        <w:rPr>
          <w:rFonts w:ascii="Calibri" w:eastAsia="Times New Roman" w:hAnsi="Calibri" w:cs="Calibri"/>
          <w:color w:val="auto"/>
          <w:sz w:val="18"/>
          <w:szCs w:val="18"/>
        </w:rPr>
        <w:t xml:space="preserve"> </w:t>
      </w:r>
      <w:r w:rsidR="00C65E96">
        <w:rPr>
          <w:rFonts w:ascii="Calibri" w:eastAsia="Times New Roman" w:hAnsi="Calibri" w:cs="Calibri"/>
          <w:color w:val="auto"/>
          <w:sz w:val="18"/>
          <w:szCs w:val="18"/>
        </w:rPr>
        <w:t xml:space="preserve">Not doing so may delay payment of entitlements and issuance of your UN Volunteer contract. </w:t>
      </w:r>
    </w:p>
    <w:p w14:paraId="69AB6329" w14:textId="77777777" w:rsidR="005E46DD" w:rsidRPr="005E46DD" w:rsidRDefault="005E46DD" w:rsidP="005E46DD">
      <w:pPr>
        <w:suppressAutoHyphens w:val="0"/>
        <w:autoSpaceDN/>
        <w:spacing w:after="120" w:line="240" w:lineRule="auto"/>
        <w:textAlignment w:val="auto"/>
        <w:rPr>
          <w:rFonts w:eastAsia="Times New Roman" w:cs="Arial"/>
          <w:b/>
          <w:bCs/>
          <w:color w:val="2F5496" w:themeColor="accent1" w:themeShade="BF"/>
        </w:rPr>
      </w:pPr>
    </w:p>
    <w:p w14:paraId="2A7589D2" w14:textId="1C586488" w:rsidR="001434DD" w:rsidRPr="0054503A" w:rsidRDefault="001434DD" w:rsidP="001434DD">
      <w:pPr>
        <w:spacing w:after="120" w:line="240" w:lineRule="auto"/>
        <w:rPr>
          <w:rFonts w:eastAsia="Times New Roman" w:cs="Arial"/>
          <w:b/>
          <w:bCs/>
          <w:color w:val="2F5496" w:themeColor="accent1" w:themeShade="BF"/>
        </w:rPr>
      </w:pPr>
      <w:r w:rsidRPr="0054503A">
        <w:rPr>
          <w:rFonts w:eastAsia="Times New Roman" w:cs="Arial"/>
          <w:b/>
          <w:bCs/>
          <w:color w:val="2F5496" w:themeColor="accent1" w:themeShade="BF"/>
        </w:rPr>
        <w:t xml:space="preserve">Section 1: </w:t>
      </w:r>
      <w:r w:rsidR="002855F3">
        <w:rPr>
          <w:rFonts w:eastAsia="Times New Roman" w:cs="Arial"/>
          <w:b/>
          <w:bCs/>
          <w:color w:val="2F5496" w:themeColor="accent1" w:themeShade="BF"/>
        </w:rPr>
        <w:t xml:space="preserve">UN Volunteer </w:t>
      </w:r>
      <w:r w:rsidR="00A352AB">
        <w:rPr>
          <w:rFonts w:eastAsia="Times New Roman" w:cs="Arial"/>
          <w:b/>
          <w:bCs/>
          <w:color w:val="2F5496" w:themeColor="accent1" w:themeShade="BF"/>
        </w:rPr>
        <w:t xml:space="preserve">candidate and assignment </w:t>
      </w:r>
      <w:r w:rsidR="002855F3">
        <w:rPr>
          <w:rFonts w:eastAsia="Times New Roman" w:cs="Arial"/>
          <w:b/>
          <w:bCs/>
          <w:color w:val="2F5496" w:themeColor="accent1" w:themeShade="BF"/>
        </w:rPr>
        <w:t>details</w:t>
      </w:r>
    </w:p>
    <w:tbl>
      <w:tblPr>
        <w:tblW w:w="934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72"/>
        <w:gridCol w:w="4673"/>
      </w:tblGrid>
      <w:tr w:rsidR="001434DD" w:rsidRPr="0097545F" w14:paraId="6F84509E" w14:textId="77777777" w:rsidTr="5A274C9B">
        <w:tc>
          <w:tcPr>
            <w:tcW w:w="4672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7CD089" w14:textId="3C873E30" w:rsidR="001434DD" w:rsidRPr="00E9609E" w:rsidRDefault="001434DD" w:rsidP="00FB0D02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</w:pPr>
            <w:r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First name:</w:t>
            </w:r>
            <w:r w:rsidR="00935098"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</w:t>
            </w:r>
            <w:r w:rsidR="00FA438F"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4673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B58FA3B" w14:textId="5F67773E" w:rsidR="001434DD" w:rsidRPr="00E9609E" w:rsidRDefault="001434DD" w:rsidP="0CF732EA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</w:pPr>
            <w:r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Family name: </w:t>
            </w:r>
          </w:p>
        </w:tc>
      </w:tr>
      <w:tr w:rsidR="001434DD" w:rsidRPr="0097545F" w14:paraId="73E8C32F" w14:textId="77777777" w:rsidTr="5A274C9B">
        <w:tc>
          <w:tcPr>
            <w:tcW w:w="9345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F8672A3" w14:textId="0A3519D3" w:rsidR="001434DD" w:rsidRPr="00E9609E" w:rsidRDefault="002855F3" w:rsidP="0CF732EA">
            <w:pPr>
              <w:spacing w:after="120" w:line="240" w:lineRule="auto"/>
              <w:rPr>
                <w:rFonts w:asciiTheme="minorHAnsi" w:eastAsia="Arial" w:hAnsiTheme="minorHAnsi" w:cstheme="minorHAnsi"/>
                <w:color w:val="333333"/>
                <w:sz w:val="18"/>
                <w:szCs w:val="18"/>
                <w:lang w:val="en-US"/>
              </w:rPr>
            </w:pPr>
            <w:r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A</w:t>
            </w:r>
            <w:r w:rsidR="001434DD"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>ssignment title: </w:t>
            </w:r>
            <w:r w:rsidR="6329BAE6" w:rsidRPr="00E9609E">
              <w:rPr>
                <w:rFonts w:asciiTheme="minorHAnsi" w:eastAsia="Arial" w:hAnsiTheme="minorHAnsi" w:cstheme="minorHAnsi"/>
                <w:color w:val="333333"/>
                <w:sz w:val="18"/>
                <w:szCs w:val="18"/>
                <w:lang w:val="en-US"/>
              </w:rPr>
              <w:t xml:space="preserve"> </w:t>
            </w:r>
            <w:r w:rsidR="00306BDD" w:rsidRPr="00E9609E">
              <w:rPr>
                <w:rFonts w:asciiTheme="minorHAnsi" w:eastAsia="Arial" w:hAnsiTheme="minorHAnsi" w:cstheme="minorHAnsi"/>
                <w:color w:val="333333"/>
                <w:sz w:val="18"/>
                <w:szCs w:val="18"/>
                <w:lang w:val="en-US"/>
              </w:rPr>
              <w:t xml:space="preserve"> </w:t>
            </w:r>
          </w:p>
        </w:tc>
      </w:tr>
      <w:tr w:rsidR="00E63AC0" w:rsidRPr="0097545F" w14:paraId="38DDE1EE" w14:textId="77777777" w:rsidTr="5A274C9B">
        <w:tc>
          <w:tcPr>
            <w:tcW w:w="9345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267F2E4" w14:textId="29D443CF" w:rsidR="00E63AC0" w:rsidRDefault="00E63AC0" w:rsidP="0CF732EA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</w:pPr>
            <w:r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Host entity:</w:t>
            </w:r>
          </w:p>
        </w:tc>
      </w:tr>
      <w:tr w:rsidR="001434DD" w:rsidRPr="0097545F" w14:paraId="40410068" w14:textId="77777777" w:rsidTr="00790D5D">
        <w:tc>
          <w:tcPr>
            <w:tcW w:w="4672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2430D312" w14:textId="57DF433E" w:rsidR="001434DD" w:rsidRPr="00E9609E" w:rsidRDefault="001434DD" w:rsidP="00FB0D02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</w:pPr>
            <w:r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</w:t>
            </w:r>
            <w:r w:rsidR="00E63AC0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>Intended assignment d</w:t>
            </w:r>
            <w:r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>uty station: </w:t>
            </w:r>
            <w:r w:rsidR="464D196B"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4673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4394D876" w14:textId="102C324E" w:rsidR="001434DD" w:rsidRPr="00E9609E" w:rsidRDefault="001434DD" w:rsidP="00FB0D02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</w:pPr>
            <w:r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</w:t>
            </w:r>
            <w:r w:rsidR="00E63AC0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>Intended assignment c</w:t>
            </w:r>
            <w:r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>ountry:</w:t>
            </w:r>
            <w:r w:rsidR="754FD44D"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</w:t>
            </w:r>
          </w:p>
        </w:tc>
      </w:tr>
      <w:tr w:rsidR="00E63AC0" w:rsidRPr="0097545F" w14:paraId="4DAD20E8" w14:textId="77777777" w:rsidTr="00181DD7">
        <w:tc>
          <w:tcPr>
            <w:tcW w:w="4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4DE285" w14:textId="77777777" w:rsidR="00E63AC0" w:rsidRPr="00E9609E" w:rsidRDefault="00E63AC0" w:rsidP="00FB0D02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</w:pPr>
            <w:r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Telecommuting location:</w:t>
            </w:r>
          </w:p>
        </w:tc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8E35A7" w14:textId="09BB973A" w:rsidR="00E63AC0" w:rsidRPr="00E9609E" w:rsidRDefault="00E63AC0" w:rsidP="00FB0D02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</w:pPr>
            <w:r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Telecommuting country:</w:t>
            </w:r>
          </w:p>
        </w:tc>
      </w:tr>
    </w:tbl>
    <w:p w14:paraId="77FC4B63" w14:textId="786FFD39" w:rsidR="00834F46" w:rsidRDefault="00834F46" w:rsidP="00834F46">
      <w:pPr>
        <w:suppressAutoHyphens w:val="0"/>
        <w:autoSpaceDE w:val="0"/>
        <w:adjustRightInd w:val="0"/>
        <w:spacing w:after="120" w:line="201" w:lineRule="atLeast"/>
        <w:rPr>
          <w:rFonts w:asciiTheme="minorHAnsi" w:eastAsiaTheme="minorHAnsi" w:hAnsiTheme="minorHAnsi" w:cs="Montserrat"/>
          <w:color w:val="000000"/>
          <w:lang w:val="en-US"/>
        </w:rPr>
      </w:pPr>
    </w:p>
    <w:p w14:paraId="70F943B7" w14:textId="5B481A1E" w:rsidR="00EF3A47" w:rsidRDefault="00E63AC0" w:rsidP="00E63AC0">
      <w:pPr>
        <w:spacing w:after="120" w:line="240" w:lineRule="auto"/>
        <w:rPr>
          <w:rFonts w:eastAsia="Times New Roman" w:cs="Arial"/>
          <w:b/>
          <w:bCs/>
          <w:color w:val="2F5496" w:themeColor="accent1" w:themeShade="BF"/>
        </w:rPr>
      </w:pPr>
      <w:r w:rsidRPr="00E63AC0">
        <w:rPr>
          <w:rFonts w:eastAsia="Times New Roman" w:cs="Arial"/>
          <w:b/>
          <w:bCs/>
          <w:color w:val="2F5496" w:themeColor="accent1" w:themeShade="BF"/>
        </w:rPr>
        <w:t>Section 2: Confirmation</w:t>
      </w:r>
    </w:p>
    <w:p w14:paraId="7E094DBA" w14:textId="3DE6B0D1" w:rsidR="0028393D" w:rsidRDefault="00000000" w:rsidP="00834F46">
      <w:pPr>
        <w:suppressAutoHyphens w:val="0"/>
        <w:autoSpaceDE w:val="0"/>
        <w:adjustRightInd w:val="0"/>
        <w:spacing w:after="120" w:line="201" w:lineRule="atLeast"/>
        <w:rPr>
          <w:rFonts w:asciiTheme="minorHAnsi" w:eastAsiaTheme="minorHAnsi" w:hAnsiTheme="minorHAnsi" w:cs="Montserrat Light"/>
          <w:color w:val="000000"/>
          <w:lang w:val="en-US"/>
        </w:rPr>
      </w:pPr>
      <w:sdt>
        <w:sdtPr>
          <w:rPr>
            <w:rFonts w:asciiTheme="minorHAnsi" w:eastAsiaTheme="minorHAnsi" w:hAnsiTheme="minorHAnsi" w:cs="Montserrat"/>
            <w:color w:val="000000"/>
            <w:lang w:val="en-US"/>
          </w:rPr>
          <w:id w:val="1380894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36397">
            <w:rPr>
              <w:rFonts w:ascii="MS Gothic" w:eastAsia="MS Gothic" w:hAnsi="MS Gothic" w:cs="Montserrat" w:hint="eastAsia"/>
              <w:color w:val="000000"/>
              <w:lang w:val="en-US"/>
            </w:rPr>
            <w:t>☐</w:t>
          </w:r>
        </w:sdtContent>
      </w:sdt>
      <w:r w:rsidR="00536397">
        <w:rPr>
          <w:rFonts w:asciiTheme="minorHAnsi" w:eastAsiaTheme="minorHAnsi" w:hAnsiTheme="minorHAnsi" w:cs="Montserrat Light"/>
          <w:color w:val="000000"/>
          <w:lang w:val="en-US"/>
        </w:rPr>
        <w:t xml:space="preserve"> I confirm by uploading this form to UVP that</w:t>
      </w:r>
      <w:r w:rsidR="00E63AC0">
        <w:rPr>
          <w:rFonts w:asciiTheme="minorHAnsi" w:eastAsiaTheme="minorHAnsi" w:hAnsiTheme="minorHAnsi" w:cs="Montserrat Light"/>
          <w:color w:val="000000"/>
          <w:lang w:val="en-US"/>
        </w:rPr>
        <w:t xml:space="preserve"> I will begin my UN Volunteer assignment telecommuting from the location above</w:t>
      </w:r>
    </w:p>
    <w:p w14:paraId="3E886B42" w14:textId="6DE21F7E" w:rsidR="00E63AC0" w:rsidRDefault="00000000" w:rsidP="00E63AC0">
      <w:pPr>
        <w:suppressAutoHyphens w:val="0"/>
        <w:autoSpaceDE w:val="0"/>
        <w:adjustRightInd w:val="0"/>
        <w:spacing w:after="120" w:line="201" w:lineRule="atLeast"/>
        <w:rPr>
          <w:rFonts w:asciiTheme="minorHAnsi" w:eastAsiaTheme="minorHAnsi" w:hAnsiTheme="minorHAnsi" w:cs="Montserrat Light"/>
          <w:color w:val="000000"/>
          <w:lang w:val="en-US"/>
        </w:rPr>
      </w:pPr>
      <w:sdt>
        <w:sdtPr>
          <w:rPr>
            <w:rFonts w:asciiTheme="minorHAnsi" w:eastAsiaTheme="minorHAnsi" w:hAnsiTheme="minorHAnsi" w:cs="Montserrat"/>
            <w:color w:val="000000"/>
            <w:lang w:val="en-US"/>
          </w:rPr>
          <w:id w:val="-8511869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63AC0">
            <w:rPr>
              <w:rFonts w:ascii="MS Gothic" w:eastAsia="MS Gothic" w:hAnsi="MS Gothic" w:cs="Montserrat" w:hint="eastAsia"/>
              <w:color w:val="000000"/>
              <w:lang w:val="en-US"/>
            </w:rPr>
            <w:t>☐</w:t>
          </w:r>
        </w:sdtContent>
      </w:sdt>
      <w:r w:rsidR="00E63AC0">
        <w:rPr>
          <w:rFonts w:asciiTheme="minorHAnsi" w:eastAsiaTheme="minorHAnsi" w:hAnsiTheme="minorHAnsi" w:cs="Montserrat Light"/>
          <w:color w:val="000000"/>
          <w:lang w:val="en-US"/>
        </w:rPr>
        <w:t xml:space="preserve"> </w:t>
      </w:r>
      <w:r w:rsidR="007C5C8E">
        <w:rPr>
          <w:rFonts w:asciiTheme="minorHAnsi" w:eastAsiaTheme="minorHAnsi" w:hAnsiTheme="minorHAnsi" w:cs="Montserrat Light"/>
          <w:color w:val="000000"/>
          <w:lang w:val="en-US"/>
        </w:rPr>
        <w:t xml:space="preserve">My telecommuting status was agreed with </w:t>
      </w:r>
      <w:r w:rsidR="00E63AC0">
        <w:rPr>
          <w:rFonts w:asciiTheme="minorHAnsi" w:eastAsiaTheme="minorHAnsi" w:hAnsiTheme="minorHAnsi" w:cs="Montserrat Light"/>
          <w:color w:val="000000"/>
          <w:lang w:val="en-US"/>
        </w:rPr>
        <w:t xml:space="preserve">my host entity </w:t>
      </w:r>
      <w:r w:rsidR="007C5C8E">
        <w:rPr>
          <w:rFonts w:asciiTheme="minorHAnsi" w:eastAsiaTheme="minorHAnsi" w:hAnsiTheme="minorHAnsi" w:cs="Montserrat Light"/>
          <w:color w:val="000000"/>
          <w:lang w:val="en-US"/>
        </w:rPr>
        <w:t>they have confirmed this in writing</w:t>
      </w:r>
    </w:p>
    <w:p w14:paraId="16DF286D" w14:textId="19FAF25C" w:rsidR="0094546D" w:rsidRDefault="00000000" w:rsidP="00E63AC0">
      <w:pPr>
        <w:suppressAutoHyphens w:val="0"/>
        <w:autoSpaceDE w:val="0"/>
        <w:adjustRightInd w:val="0"/>
        <w:spacing w:after="120" w:line="201" w:lineRule="atLeast"/>
        <w:rPr>
          <w:rFonts w:asciiTheme="minorHAnsi" w:eastAsiaTheme="minorHAnsi" w:hAnsiTheme="minorHAnsi" w:cs="Montserrat Light"/>
          <w:color w:val="000000"/>
          <w:lang w:val="en-US"/>
        </w:rPr>
      </w:pPr>
      <w:sdt>
        <w:sdtPr>
          <w:rPr>
            <w:rFonts w:asciiTheme="minorHAnsi" w:eastAsiaTheme="minorHAnsi" w:hAnsiTheme="minorHAnsi" w:cs="Montserrat"/>
            <w:color w:val="000000"/>
            <w:lang w:val="en-US"/>
          </w:rPr>
          <w:id w:val="-15260930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4546D">
            <w:rPr>
              <w:rFonts w:ascii="MS Gothic" w:eastAsia="MS Gothic" w:hAnsi="MS Gothic" w:cs="Montserrat" w:hint="eastAsia"/>
              <w:color w:val="000000"/>
              <w:lang w:val="en-US"/>
            </w:rPr>
            <w:t>☐</w:t>
          </w:r>
        </w:sdtContent>
      </w:sdt>
      <w:r w:rsidR="0094546D">
        <w:rPr>
          <w:rFonts w:asciiTheme="minorHAnsi" w:eastAsiaTheme="minorHAnsi" w:hAnsiTheme="minorHAnsi" w:cs="Montserrat Light"/>
          <w:color w:val="000000"/>
          <w:lang w:val="en-US"/>
        </w:rPr>
        <w:t xml:space="preserve"> I have created an account with the United Nations Department of Safety and Security (UNDSS) and included my telecommuting location in my profile</w:t>
      </w:r>
    </w:p>
    <w:p w14:paraId="1B3D6328" w14:textId="77777777" w:rsidR="00E63AC0" w:rsidRDefault="00E63AC0" w:rsidP="00E63AC0">
      <w:pPr>
        <w:suppressAutoHyphens w:val="0"/>
        <w:autoSpaceDE w:val="0"/>
        <w:adjustRightInd w:val="0"/>
        <w:spacing w:after="120" w:line="201" w:lineRule="atLeast"/>
        <w:rPr>
          <w:rFonts w:asciiTheme="minorHAnsi" w:eastAsiaTheme="minorHAnsi" w:hAnsiTheme="minorHAnsi" w:cs="Montserrat Light"/>
          <w:color w:val="000000"/>
          <w:lang w:val="en-US"/>
        </w:rPr>
      </w:pPr>
    </w:p>
    <w:p w14:paraId="561A0FA0" w14:textId="77777777" w:rsidR="00E63AC0" w:rsidRDefault="00E63AC0" w:rsidP="00834F46">
      <w:pPr>
        <w:suppressAutoHyphens w:val="0"/>
        <w:autoSpaceDE w:val="0"/>
        <w:adjustRightInd w:val="0"/>
        <w:spacing w:after="120" w:line="201" w:lineRule="atLeast"/>
        <w:rPr>
          <w:rFonts w:asciiTheme="minorHAnsi" w:eastAsiaTheme="minorHAnsi" w:hAnsiTheme="minorHAnsi" w:cs="Montserrat Light"/>
          <w:color w:val="000000"/>
          <w:lang w:val="en-US"/>
        </w:rPr>
      </w:pPr>
    </w:p>
    <w:p w14:paraId="60792F26" w14:textId="77777777" w:rsidR="00E63AC0" w:rsidRPr="00536397" w:rsidRDefault="00E63AC0" w:rsidP="00834F46">
      <w:pPr>
        <w:suppressAutoHyphens w:val="0"/>
        <w:autoSpaceDE w:val="0"/>
        <w:adjustRightInd w:val="0"/>
        <w:spacing w:after="120" w:line="201" w:lineRule="atLeast"/>
        <w:rPr>
          <w:rFonts w:ascii="Calibri" w:eastAsia="Times New Roman" w:hAnsi="Calibri" w:cs="Calibri"/>
          <w:color w:val="auto"/>
          <w:sz w:val="18"/>
          <w:szCs w:val="18"/>
          <w:lang w:val="en-US"/>
        </w:rPr>
      </w:pPr>
    </w:p>
    <w:sectPr w:rsidR="00E63AC0" w:rsidRPr="00536397" w:rsidSect="00834F46">
      <w:headerReference w:type="default" r:id="rId11"/>
      <w:footerReference w:type="default" r:id="rId12"/>
      <w:headerReference w:type="first" r:id="rId13"/>
      <w:footerReference w:type="first" r:id="rId14"/>
      <w:pgSz w:w="11900" w:h="16840"/>
      <w:pgMar w:top="1701" w:right="1247" w:bottom="1418" w:left="1247" w:header="709" w:footer="83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5B3453" w14:textId="77777777" w:rsidR="007E43C9" w:rsidRDefault="007E43C9" w:rsidP="00637BBA">
      <w:pPr>
        <w:spacing w:after="0" w:line="240" w:lineRule="auto"/>
      </w:pPr>
      <w:r>
        <w:separator/>
      </w:r>
    </w:p>
  </w:endnote>
  <w:endnote w:type="continuationSeparator" w:id="0">
    <w:p w14:paraId="6BA213B4" w14:textId="77777777" w:rsidR="007E43C9" w:rsidRDefault="007E43C9" w:rsidP="00637BBA">
      <w:pPr>
        <w:spacing w:after="0" w:line="240" w:lineRule="auto"/>
      </w:pPr>
      <w:r>
        <w:continuationSeparator/>
      </w:r>
    </w:p>
  </w:endnote>
  <w:endnote w:type="continuationNotice" w:id="1">
    <w:p w14:paraId="3C1B393E" w14:textId="77777777" w:rsidR="007E43C9" w:rsidRDefault="007E43C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roxima Nova Lt">
    <w:altName w:val="Arial"/>
    <w:charset w:val="00"/>
    <w:family w:val="swiss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Montserrat Light">
    <w:charset w:val="00"/>
    <w:family w:val="auto"/>
    <w:pitch w:val="variable"/>
    <w:sig w:usb0="2000020F" w:usb1="00000003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0656CE" w14:textId="77777777" w:rsidR="00990071" w:rsidRDefault="00245DCD">
    <w:pPr>
      <w:pStyle w:val="Footer"/>
    </w:pPr>
    <w:r>
      <w:rPr>
        <w:noProof/>
        <w:color w:val="2B579A"/>
        <w:shd w:val="clear" w:color="auto" w:fill="E6E6E6"/>
        <w:lang w:val="en-US"/>
      </w:rPr>
      <mc:AlternateContent>
        <mc:Choice Requires="wpg">
          <w:drawing>
            <wp:anchor distT="0" distB="0" distL="114300" distR="114300" simplePos="0" relativeHeight="251658242" behindDoc="0" locked="0" layoutInCell="1" allowOverlap="1" wp14:anchorId="5AEE3F10" wp14:editId="00F6328A">
              <wp:simplePos x="0" y="0"/>
              <wp:positionH relativeFrom="column">
                <wp:posOffset>-93982</wp:posOffset>
              </wp:positionH>
              <wp:positionV relativeFrom="paragraph">
                <wp:posOffset>-226057</wp:posOffset>
              </wp:positionV>
              <wp:extent cx="6517001" cy="871266"/>
              <wp:effectExtent l="0" t="0" r="0" b="0"/>
              <wp:wrapThrough wrapText="bothSides">
                <wp:wrapPolygon edited="0">
                  <wp:start x="13386" y="2361"/>
                  <wp:lineTo x="12944" y="3306"/>
                  <wp:lineTo x="13007" y="8029"/>
                  <wp:lineTo x="16290" y="8973"/>
                  <wp:lineTo x="16606" y="8973"/>
                  <wp:lineTo x="21089" y="7556"/>
                  <wp:lineTo x="20962" y="3306"/>
                  <wp:lineTo x="13701" y="2361"/>
                  <wp:lineTo x="13386" y="2361"/>
                </wp:wrapPolygon>
              </wp:wrapThrough>
              <wp:docPr id="2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517001" cy="871266"/>
                        <a:chOff x="0" y="0"/>
                        <a:chExt cx="6517001" cy="871266"/>
                      </a:xfrm>
                    </wpg:grpSpPr>
                    <wps:wsp>
                      <wps:cNvPr id="3" name="Text Box 14"/>
                      <wps:cNvSpPr txBox="1"/>
                      <wps:spPr>
                        <a:xfrm>
                          <a:off x="11723" y="100017"/>
                          <a:ext cx="1148221" cy="41270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72369760" w14:textId="77777777" w:rsidR="00990071" w:rsidRDefault="00245DCD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>T.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0</w:t>
                            </w:r>
                          </w:p>
                          <w:p w14:paraId="335A3264" w14:textId="77777777" w:rsidR="00990071" w:rsidRDefault="00245DCD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>F.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1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4" name="Text Box 15"/>
                      <wps:cNvSpPr txBox="1"/>
                      <wps:spPr>
                        <a:xfrm>
                          <a:off x="1312346" y="88294"/>
                          <a:ext cx="2666801" cy="411434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98A6781" w14:textId="77777777" w:rsidR="00990071" w:rsidRPr="00636464" w:rsidRDefault="00245DCD">
                            <w:pPr>
                              <w:pStyle w:val="Default"/>
                              <w:spacing w:after="100" w:line="241" w:lineRule="atLeast"/>
                              <w:rPr>
                                <w:rFonts w:hint="eastAsia"/>
                                <w:lang w:val="de-DE"/>
                              </w:rPr>
                            </w:pP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  <w:lang w:val="de-DE"/>
                              </w:rPr>
                              <w:t>A.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lang w:val="de-DE"/>
                              </w:rPr>
                              <w:t xml:space="preserve"> 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>Platz der Vereinten Nationen 1, 53113 Bonn, Germany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br/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  <w:lang w:val="de-DE"/>
                              </w:rPr>
                              <w:t>W.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lang w:val="de-DE"/>
                              </w:rPr>
                              <w:t xml:space="preserve"> 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>www.unv.org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5" name="Text Box 16"/>
                      <wps:cNvSpPr txBox="1"/>
                      <wps:spPr>
                        <a:xfrm>
                          <a:off x="0" y="631895"/>
                          <a:ext cx="5601550" cy="239371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01C41BAB" w14:textId="77777777" w:rsidR="00990071" w:rsidRDefault="00245DCD">
                            <w:r>
                              <w:rPr>
                                <w:rStyle w:val="A0"/>
                                <w:rFonts w:cs="Arial"/>
                                <w:color w:val="4A5658"/>
                              </w:rPr>
                              <w:t>The United Nations Volunteers (UNV) programme is administered by the United Nations Development Programme (UNDP).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" name="Picture 17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3756867" y="0"/>
                          <a:ext cx="2760134" cy="45079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AEE3F10" id="Group 3" o:spid="_x0000_s1026" style="position:absolute;margin-left:-7.4pt;margin-top:-17.8pt;width:513.15pt;height:68.6pt;z-index:251658242" coordsize="65170,87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7" type="#_x0000_t202" style="position:absolute;left:117;top:1000;width:11482;height:4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<v:textbox>
                  <w:txbxContent>
                    <w:p w14:paraId="72369760" w14:textId="77777777" w:rsidR="00990071" w:rsidRDefault="00245DCD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>T.</w:t>
                      </w: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0</w:t>
                      </w:r>
                    </w:p>
                    <w:p w14:paraId="335A3264" w14:textId="77777777" w:rsidR="00990071" w:rsidRDefault="00245DCD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>F.</w:t>
                      </w: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1</w:t>
                      </w:r>
                    </w:p>
                  </w:txbxContent>
                </v:textbox>
              </v:shape>
              <v:shape id="Text Box 15" o:spid="_x0000_s1028" type="#_x0000_t202" style="position:absolute;left:13123;top:882;width:26668;height:41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<v:textbox>
                  <w:txbxContent>
                    <w:p w14:paraId="498A6781" w14:textId="77777777" w:rsidR="00990071" w:rsidRPr="00636464" w:rsidRDefault="00245DCD">
                      <w:pPr>
                        <w:pStyle w:val="Default"/>
                        <w:spacing w:after="100" w:line="241" w:lineRule="atLeast"/>
                        <w:rPr>
                          <w:rFonts w:hint="eastAsia"/>
                          <w:lang w:val="de-DE"/>
                        </w:rPr>
                      </w:pP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  <w:lang w:val="de-DE"/>
                        </w:rPr>
                        <w:t>A.</w:t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lang w:val="de-DE"/>
                        </w:rPr>
                        <w:t xml:space="preserve"> 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>Platz der Vereinten Nationen 1, 53113 Bonn, Germany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br/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  <w:lang w:val="de-DE"/>
                        </w:rPr>
                        <w:t>W.</w:t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lang w:val="de-DE"/>
                        </w:rPr>
                        <w:t xml:space="preserve"> 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>www.unv.org</w:t>
                      </w:r>
                    </w:p>
                  </w:txbxContent>
                </v:textbox>
              </v:shape>
              <v:shape id="Text Box 16" o:spid="_x0000_s1029" type="#_x0000_t202" style="position:absolute;top:6318;width:56015;height:23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<v:textbox>
                  <w:txbxContent>
                    <w:p w14:paraId="01C41BAB" w14:textId="77777777" w:rsidR="00990071" w:rsidRDefault="00245DCD">
                      <w:r>
                        <w:rPr>
                          <w:rStyle w:val="A0"/>
                          <w:rFonts w:cs="Arial"/>
                          <w:color w:val="4A5658"/>
                        </w:rPr>
                        <w:t>The United Nations Volunteers (UNV) programme is administered by the United Nations Development Programme (UNDP).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7" o:spid="_x0000_s1030" type="#_x0000_t75" style="position:absolute;left:37568;width:27602;height:45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">
                <v:imagedata r:id="rId2" o:title=""/>
              </v:shape>
              <w10:wrap type="through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E37DF1" w14:textId="77777777" w:rsidR="00990071" w:rsidRDefault="00245DCD">
    <w:pPr>
      <w:pStyle w:val="Footer"/>
    </w:pPr>
    <w:r>
      <w:rPr>
        <w:noProof/>
        <w:color w:val="2B579A"/>
        <w:shd w:val="clear" w:color="auto" w:fill="E6E6E6"/>
        <w:lang w:val="en-US"/>
      </w:rPr>
      <mc:AlternateContent>
        <mc:Choice Requires="wpg">
          <w:drawing>
            <wp:anchor distT="0" distB="0" distL="114300" distR="114300" simplePos="0" relativeHeight="251658243" behindDoc="0" locked="0" layoutInCell="1" allowOverlap="1" wp14:anchorId="44E5D776" wp14:editId="06C1704F">
              <wp:simplePos x="0" y="0"/>
              <wp:positionH relativeFrom="column">
                <wp:posOffset>-116840</wp:posOffset>
              </wp:positionH>
              <wp:positionV relativeFrom="paragraph">
                <wp:posOffset>-63500</wp:posOffset>
              </wp:positionV>
              <wp:extent cx="6517000" cy="871266"/>
              <wp:effectExtent l="0" t="0" r="0" b="0"/>
              <wp:wrapThrough wrapText="bothSides">
                <wp:wrapPolygon edited="0">
                  <wp:start x="13386" y="2361"/>
                  <wp:lineTo x="12944" y="3306"/>
                  <wp:lineTo x="13007" y="8029"/>
                  <wp:lineTo x="16290" y="8973"/>
                  <wp:lineTo x="16606" y="8973"/>
                  <wp:lineTo x="21089" y="7556"/>
                  <wp:lineTo x="20962" y="3306"/>
                  <wp:lineTo x="13701" y="2361"/>
                  <wp:lineTo x="13386" y="2361"/>
                </wp:wrapPolygon>
              </wp:wrapThrough>
              <wp:docPr id="8" name="Group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517000" cy="871266"/>
                        <a:chOff x="0" y="0"/>
                        <a:chExt cx="6517000" cy="871266"/>
                      </a:xfrm>
                    </wpg:grpSpPr>
                    <wps:wsp>
                      <wps:cNvPr id="9" name="Text Box 1"/>
                      <wps:cNvSpPr txBox="1"/>
                      <wps:spPr>
                        <a:xfrm>
                          <a:off x="11732" y="100017"/>
                          <a:ext cx="1148221" cy="41270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7A388302" w14:textId="77777777" w:rsidR="00990071" w:rsidRDefault="00245DCD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>T.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0</w:t>
                            </w:r>
                          </w:p>
                          <w:p w14:paraId="6506E833" w14:textId="77777777" w:rsidR="00990071" w:rsidRDefault="00245DCD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>F.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1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10" name="Text Box 5"/>
                      <wps:cNvSpPr txBox="1"/>
                      <wps:spPr>
                        <a:xfrm>
                          <a:off x="1312355" y="88294"/>
                          <a:ext cx="2666801" cy="411434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00C3CC83" w14:textId="77777777" w:rsidR="00990071" w:rsidRPr="00636464" w:rsidRDefault="00245DCD">
                            <w:pPr>
                              <w:pStyle w:val="Default"/>
                              <w:spacing w:after="100" w:line="241" w:lineRule="atLeast"/>
                              <w:rPr>
                                <w:rFonts w:hint="eastAsia"/>
                                <w:lang w:val="de-DE"/>
                              </w:rPr>
                            </w:pP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  <w:lang w:val="de-DE"/>
                              </w:rPr>
                              <w:t>A.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lang w:val="de-DE"/>
                              </w:rPr>
                              <w:t xml:space="preserve"> 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>Platz der Vereinten Nationen 1, 53113 Bonn, Germany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br/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  <w:lang w:val="de-DE"/>
                              </w:rPr>
                              <w:t>W.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lang w:val="de-DE"/>
                              </w:rPr>
                              <w:t xml:space="preserve"> 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>www.unv.org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11" name="Text Box 7"/>
                      <wps:cNvSpPr txBox="1"/>
                      <wps:spPr>
                        <a:xfrm>
                          <a:off x="0" y="631895"/>
                          <a:ext cx="5601550" cy="239371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F391A0A" w14:textId="77777777" w:rsidR="00990071" w:rsidRDefault="00245DCD">
                            <w:r>
                              <w:rPr>
                                <w:rStyle w:val="A0"/>
                                <w:rFonts w:cs="Arial"/>
                                <w:color w:val="4A5658"/>
                              </w:rPr>
                              <w:t>The United Nations Volunteers (UNV) programme is administered by the United Nations Development Programme (UNDP).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2" name="Picture 8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3756866" y="0"/>
                          <a:ext cx="2760134" cy="45079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4E5D776" id="Group 10" o:spid="_x0000_s1031" style="position:absolute;margin-left:-9.2pt;margin-top:-5pt;width:513.15pt;height:68.6pt;z-index:251658243" coordsize="65170,87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32" type="#_x0000_t202" style="position:absolute;left:117;top:1000;width:11482;height:4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<v:textbox>
                  <w:txbxContent>
                    <w:p w14:paraId="7A388302" w14:textId="77777777" w:rsidR="00990071" w:rsidRDefault="00245DCD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>T.</w:t>
                      </w: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0</w:t>
                      </w:r>
                    </w:p>
                    <w:p w14:paraId="6506E833" w14:textId="77777777" w:rsidR="00990071" w:rsidRDefault="00245DCD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>F.</w:t>
                      </w: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1</w:t>
                      </w:r>
                    </w:p>
                  </w:txbxContent>
                </v:textbox>
              </v:shape>
              <v:shape id="Text Box 5" o:spid="_x0000_s1033" type="#_x0000_t202" style="position:absolute;left:13123;top:882;width:26668;height:41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<v:textbox>
                  <w:txbxContent>
                    <w:p w14:paraId="00C3CC83" w14:textId="77777777" w:rsidR="00990071" w:rsidRPr="00636464" w:rsidRDefault="00245DCD">
                      <w:pPr>
                        <w:pStyle w:val="Default"/>
                        <w:spacing w:after="100" w:line="241" w:lineRule="atLeast"/>
                        <w:rPr>
                          <w:rFonts w:hint="eastAsia"/>
                          <w:lang w:val="de-DE"/>
                        </w:rPr>
                      </w:pP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  <w:lang w:val="de-DE"/>
                        </w:rPr>
                        <w:t>A.</w:t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lang w:val="de-DE"/>
                        </w:rPr>
                        <w:t xml:space="preserve"> 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>Platz der Vereinten Nationen 1, 53113 Bonn, Germany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br/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  <w:lang w:val="de-DE"/>
                        </w:rPr>
                        <w:t>W.</w:t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lang w:val="de-DE"/>
                        </w:rPr>
                        <w:t xml:space="preserve"> 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>www.unv.org</w:t>
                      </w:r>
                    </w:p>
                  </w:txbxContent>
                </v:textbox>
              </v:shape>
              <v:shape id="Text Box 7" o:spid="_x0000_s1034" type="#_x0000_t202" style="position:absolute;top:6318;width:56015;height:23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<v:textbox>
                  <w:txbxContent>
                    <w:p w14:paraId="1F391A0A" w14:textId="77777777" w:rsidR="00990071" w:rsidRDefault="00245DCD">
                      <w:r>
                        <w:rPr>
                          <w:rStyle w:val="A0"/>
                          <w:rFonts w:cs="Arial"/>
                          <w:color w:val="4A5658"/>
                        </w:rPr>
                        <w:t>The United Nations Volunteers (UNV) programme is administered by the United Nations Development Programme (UNDP).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8" o:spid="_x0000_s1035" type="#_x0000_t75" style="position:absolute;left:37568;width:27602;height:45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">
                <v:imagedata r:id="rId2" o:title=""/>
              </v:shape>
              <w10:wrap type="through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EFA48A" w14:textId="77777777" w:rsidR="007E43C9" w:rsidRDefault="007E43C9" w:rsidP="00637BBA">
      <w:pPr>
        <w:spacing w:after="0" w:line="240" w:lineRule="auto"/>
      </w:pPr>
      <w:r>
        <w:separator/>
      </w:r>
    </w:p>
  </w:footnote>
  <w:footnote w:type="continuationSeparator" w:id="0">
    <w:p w14:paraId="7F551DBA" w14:textId="77777777" w:rsidR="007E43C9" w:rsidRDefault="007E43C9" w:rsidP="00637BBA">
      <w:pPr>
        <w:spacing w:after="0" w:line="240" w:lineRule="auto"/>
      </w:pPr>
      <w:r>
        <w:continuationSeparator/>
      </w:r>
    </w:p>
  </w:footnote>
  <w:footnote w:type="continuationNotice" w:id="1">
    <w:p w14:paraId="7CA24DF3" w14:textId="77777777" w:rsidR="007E43C9" w:rsidRDefault="007E43C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080490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EB01F61" w14:textId="77777777" w:rsidR="00990071" w:rsidRDefault="00245DCD" w:rsidP="00990071">
        <w:pPr>
          <w:pStyle w:val="Header"/>
          <w:jc w:val="right"/>
        </w:pPr>
        <w:r>
          <w:rPr>
            <w:noProof/>
            <w:color w:val="2B579A"/>
            <w:shd w:val="clear" w:color="auto" w:fill="E6E6E6"/>
            <w:lang w:val="en-US"/>
          </w:rPr>
          <w:drawing>
            <wp:anchor distT="0" distB="0" distL="114300" distR="114300" simplePos="0" relativeHeight="251658241" behindDoc="0" locked="0" layoutInCell="1" allowOverlap="1" wp14:anchorId="483A2A44" wp14:editId="7A744E56">
              <wp:simplePos x="0" y="0"/>
              <wp:positionH relativeFrom="margin">
                <wp:posOffset>-340468</wp:posOffset>
              </wp:positionH>
              <wp:positionV relativeFrom="paragraph">
                <wp:posOffset>8863</wp:posOffset>
              </wp:positionV>
              <wp:extent cx="2286000" cy="406395"/>
              <wp:effectExtent l="0" t="0" r="0" b="0"/>
              <wp:wrapThrough wrapText="bothSides">
                <wp:wrapPolygon edited="0">
                  <wp:start x="0" y="0"/>
                  <wp:lineTo x="0" y="20250"/>
                  <wp:lineTo x="21420" y="20250"/>
                  <wp:lineTo x="21420" y="0"/>
                  <wp:lineTo x="0" y="0"/>
                </wp:wrapPolygon>
              </wp:wrapThrough>
              <wp:docPr id="19" name="Picture 4" descr="Description: Creative:Clients:United Nations Volunteers:Branding:UNV Brand Toolkit:Word Template:images:UNV-logo.jpg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"/>
                      <pic:cNvPicPr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286000" cy="406395"/>
                      </a:xfrm>
                      <a:prstGeom prst="rect">
                        <a:avLst/>
                      </a:prstGeom>
                      <a:noFill/>
                      <a:ln>
                        <a:noFill/>
                        <a:prstDash/>
                      </a:ln>
                    </pic:spPr>
                  </pic:pic>
                </a:graphicData>
              </a:graphic>
            </wp:anchor>
          </w:drawing>
        </w:r>
        <w:r>
          <w:rPr>
            <w:color w:val="2B579A"/>
            <w:shd w:val="clear" w:color="auto" w:fill="E6E6E6"/>
          </w:rPr>
          <w:fldChar w:fldCharType="begin"/>
        </w:r>
        <w:r>
          <w:instrText xml:space="preserve"> PAGE   \* MERGEFORMAT </w:instrText>
        </w:r>
        <w:r>
          <w:rPr>
            <w:color w:val="2B579A"/>
            <w:shd w:val="clear" w:color="auto" w:fill="E6E6E6"/>
          </w:rPr>
          <w:fldChar w:fldCharType="separate"/>
        </w:r>
        <w:r w:rsidR="0CF732EA">
          <w:rPr>
            <w:noProof/>
          </w:rPr>
          <w:t>2</w:t>
        </w:r>
        <w:r>
          <w:rPr>
            <w:noProof/>
            <w:color w:val="2B579A"/>
            <w:shd w:val="clear" w:color="auto" w:fill="E6E6E6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4C266" w14:textId="7A11C534" w:rsidR="00990071" w:rsidRDefault="00637BBA">
    <w:pPr>
      <w:pStyle w:val="Header"/>
    </w:pPr>
    <w:r>
      <w:rPr>
        <w:noProof/>
        <w:color w:val="2B579A"/>
        <w:shd w:val="clear" w:color="auto" w:fill="E6E6E6"/>
        <w:lang w:val="en-US"/>
      </w:rPr>
      <w:drawing>
        <wp:anchor distT="0" distB="0" distL="114300" distR="114300" simplePos="0" relativeHeight="251658240" behindDoc="0" locked="0" layoutInCell="1" allowOverlap="1" wp14:anchorId="7FFD96EB" wp14:editId="0D43BD70">
          <wp:simplePos x="0" y="0"/>
          <wp:positionH relativeFrom="margin">
            <wp:posOffset>-62343</wp:posOffset>
          </wp:positionH>
          <wp:positionV relativeFrom="paragraph">
            <wp:posOffset>-131776</wp:posOffset>
          </wp:positionV>
          <wp:extent cx="3377565" cy="600075"/>
          <wp:effectExtent l="0" t="0" r="0" b="9525"/>
          <wp:wrapThrough wrapText="bothSides">
            <wp:wrapPolygon edited="0">
              <wp:start x="0" y="0"/>
              <wp:lineTo x="0" y="21257"/>
              <wp:lineTo x="21442" y="21257"/>
              <wp:lineTo x="21442" y="0"/>
              <wp:lineTo x="0" y="0"/>
            </wp:wrapPolygon>
          </wp:wrapThrough>
          <wp:docPr id="20" name="Picture 12" descr="Description: Creative:Clients:United Nations Volunteers:Branding:UNV Brand Toolkit:Word Template:images:UNV-logo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377565" cy="600075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60E3E"/>
    <w:multiLevelType w:val="hybridMultilevel"/>
    <w:tmpl w:val="1CA431F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E1F3B"/>
    <w:multiLevelType w:val="hybridMultilevel"/>
    <w:tmpl w:val="9A0A0EDE"/>
    <w:lvl w:ilvl="0" w:tplc="A774B562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10EE8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39854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5814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0AFF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A2DB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6017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96CC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D501C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912250"/>
    <w:multiLevelType w:val="hybridMultilevel"/>
    <w:tmpl w:val="B022BBF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CA721A"/>
    <w:multiLevelType w:val="hybridMultilevel"/>
    <w:tmpl w:val="2138E1C4"/>
    <w:lvl w:ilvl="0" w:tplc="8822F184">
      <w:start w:val="1"/>
      <w:numFmt w:val="lowerRoman"/>
      <w:lvlText w:val="%1."/>
      <w:lvlJc w:val="left"/>
      <w:pPr>
        <w:ind w:left="720" w:hanging="360"/>
      </w:pPr>
      <w:rPr>
        <w:rFonts w:ascii="Minion Pro" w:hAnsi="Minion Pro" w:cs="Minion Pro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815949"/>
    <w:multiLevelType w:val="hybridMultilevel"/>
    <w:tmpl w:val="FFFFFFFF"/>
    <w:lvl w:ilvl="0" w:tplc="1C8202C6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C2CA3C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6903D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1AC0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54C2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EC5C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90C1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704A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334B3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623A2B"/>
    <w:multiLevelType w:val="hybridMultilevel"/>
    <w:tmpl w:val="945284A0"/>
    <w:lvl w:ilvl="0" w:tplc="07E4FA4A">
      <w:start w:val="1"/>
      <w:numFmt w:val="decimal"/>
      <w:lvlText w:val="%1."/>
      <w:lvlJc w:val="left"/>
      <w:pPr>
        <w:ind w:left="4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6" w15:restartNumberingAfterBreak="0">
    <w:nsid w:val="1FE70BD7"/>
    <w:multiLevelType w:val="hybridMultilevel"/>
    <w:tmpl w:val="FD8A4C20"/>
    <w:lvl w:ilvl="0" w:tplc="231890E4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4063A7"/>
    <w:multiLevelType w:val="hybridMultilevel"/>
    <w:tmpl w:val="0172A98E"/>
    <w:lvl w:ilvl="0" w:tplc="1BC0EE84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AE75A3"/>
    <w:multiLevelType w:val="hybridMultilevel"/>
    <w:tmpl w:val="0FCEC012"/>
    <w:lvl w:ilvl="0" w:tplc="25987D52">
      <w:start w:val="14"/>
      <w:numFmt w:val="bullet"/>
      <w:lvlText w:val="-"/>
      <w:lvlJc w:val="left"/>
      <w:pPr>
        <w:ind w:left="420" w:hanging="360"/>
      </w:pPr>
      <w:rPr>
        <w:rFonts w:ascii="Arial" w:eastAsia="MS Mincho" w:hAnsi="Arial" w:cs="Arial" w:hint="default"/>
        <w:lang w:val="en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2E0B8C"/>
    <w:multiLevelType w:val="hybridMultilevel"/>
    <w:tmpl w:val="FFFFFFFF"/>
    <w:lvl w:ilvl="0" w:tplc="3B56AB5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7FD8F2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5044A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CEBF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12BA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AF212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5683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2E19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D94B4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973BBC"/>
    <w:multiLevelType w:val="hybridMultilevel"/>
    <w:tmpl w:val="CDE09B76"/>
    <w:lvl w:ilvl="0" w:tplc="20000001">
      <w:start w:val="1"/>
      <w:numFmt w:val="bullet"/>
      <w:lvlText w:val=""/>
      <w:lvlJc w:val="left"/>
      <w:pPr>
        <w:ind w:left="1492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212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932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52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72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92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812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532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52" w:hanging="360"/>
      </w:pPr>
      <w:rPr>
        <w:rFonts w:ascii="Wingdings" w:hAnsi="Wingdings" w:hint="default"/>
      </w:rPr>
    </w:lvl>
  </w:abstractNum>
  <w:abstractNum w:abstractNumId="11" w15:restartNumberingAfterBreak="0">
    <w:nsid w:val="369C35F5"/>
    <w:multiLevelType w:val="hybridMultilevel"/>
    <w:tmpl w:val="FFFFFFFF"/>
    <w:lvl w:ilvl="0" w:tplc="8FFE9840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60900F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DEA5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0CE1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7650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4E3D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1CE7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7A39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5E3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C3086B"/>
    <w:multiLevelType w:val="hybridMultilevel"/>
    <w:tmpl w:val="5B98444E"/>
    <w:lvl w:ilvl="0" w:tplc="E09A249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524EA9"/>
    <w:multiLevelType w:val="hybridMultilevel"/>
    <w:tmpl w:val="ED520A74"/>
    <w:lvl w:ilvl="0" w:tplc="7E644FB0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85DA90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566C5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8ADC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3E6F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5CEF1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50A4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1E9C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EC20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A4141C"/>
    <w:multiLevelType w:val="hybridMultilevel"/>
    <w:tmpl w:val="2E3400AC"/>
    <w:lvl w:ilvl="0" w:tplc="785E12B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6A6962"/>
    <w:multiLevelType w:val="hybridMultilevel"/>
    <w:tmpl w:val="2BA82F76"/>
    <w:lvl w:ilvl="0" w:tplc="200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9249C4"/>
    <w:multiLevelType w:val="hybridMultilevel"/>
    <w:tmpl w:val="5B98444E"/>
    <w:lvl w:ilvl="0" w:tplc="E09A249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90200F"/>
    <w:multiLevelType w:val="hybridMultilevel"/>
    <w:tmpl w:val="FFFFFFFF"/>
    <w:lvl w:ilvl="0" w:tplc="1D581610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BC1E3C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62A80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0D5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903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A627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DC19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321F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23A51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9D21A3"/>
    <w:multiLevelType w:val="hybridMultilevel"/>
    <w:tmpl w:val="3CC010CE"/>
    <w:lvl w:ilvl="0" w:tplc="F05A306A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C6F2C3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498E5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EA06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E8F2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5148F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3EB6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3294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A1AAB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974750"/>
    <w:multiLevelType w:val="hybridMultilevel"/>
    <w:tmpl w:val="29BECDD2"/>
    <w:lvl w:ilvl="0" w:tplc="6792ADC2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9ACACF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D2226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B4E2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FE2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44EE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42F0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AE80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EC632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0D7FFE"/>
    <w:multiLevelType w:val="hybridMultilevel"/>
    <w:tmpl w:val="EFECC9FC"/>
    <w:lvl w:ilvl="0" w:tplc="04090013">
      <w:start w:val="1"/>
      <w:numFmt w:val="upperRoman"/>
      <w:lvlText w:val="%1."/>
      <w:lvlJc w:val="right"/>
      <w:pPr>
        <w:ind w:left="1080" w:hanging="72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6533DE"/>
    <w:multiLevelType w:val="hybridMultilevel"/>
    <w:tmpl w:val="CC18719A"/>
    <w:lvl w:ilvl="0" w:tplc="D23CC18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98E04E5"/>
    <w:multiLevelType w:val="hybridMultilevel"/>
    <w:tmpl w:val="F30A8C80"/>
    <w:lvl w:ilvl="0" w:tplc="8822F184">
      <w:start w:val="1"/>
      <w:numFmt w:val="lowerRoman"/>
      <w:lvlText w:val="%1."/>
      <w:lvlJc w:val="left"/>
      <w:pPr>
        <w:ind w:left="1080" w:hanging="720"/>
      </w:pPr>
      <w:rPr>
        <w:rFonts w:ascii="Minion Pro" w:hAnsi="Minion Pro" w:cs="Minion Pro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0394060">
    <w:abstractNumId w:val="11"/>
  </w:num>
  <w:num w:numId="2" w16cid:durableId="1982997268">
    <w:abstractNumId w:val="9"/>
  </w:num>
  <w:num w:numId="3" w16cid:durableId="1637373477">
    <w:abstractNumId w:val="5"/>
  </w:num>
  <w:num w:numId="4" w16cid:durableId="484929191">
    <w:abstractNumId w:val="8"/>
  </w:num>
  <w:num w:numId="5" w16cid:durableId="939028196">
    <w:abstractNumId w:val="2"/>
  </w:num>
  <w:num w:numId="6" w16cid:durableId="1538546733">
    <w:abstractNumId w:val="21"/>
  </w:num>
  <w:num w:numId="7" w16cid:durableId="1337804527">
    <w:abstractNumId w:val="0"/>
  </w:num>
  <w:num w:numId="8" w16cid:durableId="1001275263">
    <w:abstractNumId w:val="15"/>
  </w:num>
  <w:num w:numId="9" w16cid:durableId="1561596010">
    <w:abstractNumId w:val="1"/>
  </w:num>
  <w:num w:numId="10" w16cid:durableId="432291078">
    <w:abstractNumId w:val="19"/>
  </w:num>
  <w:num w:numId="11" w16cid:durableId="1367178782">
    <w:abstractNumId w:val="17"/>
  </w:num>
  <w:num w:numId="12" w16cid:durableId="778451676">
    <w:abstractNumId w:val="4"/>
  </w:num>
  <w:num w:numId="13" w16cid:durableId="319236096">
    <w:abstractNumId w:val="13"/>
  </w:num>
  <w:num w:numId="14" w16cid:durableId="1155339653">
    <w:abstractNumId w:val="18"/>
  </w:num>
  <w:num w:numId="15" w16cid:durableId="578558264">
    <w:abstractNumId w:val="10"/>
  </w:num>
  <w:num w:numId="16" w16cid:durableId="138884945">
    <w:abstractNumId w:val="12"/>
  </w:num>
  <w:num w:numId="17" w16cid:durableId="1889343198">
    <w:abstractNumId w:val="16"/>
  </w:num>
  <w:num w:numId="18" w16cid:durableId="905990612">
    <w:abstractNumId w:val="22"/>
  </w:num>
  <w:num w:numId="19" w16cid:durableId="493961251">
    <w:abstractNumId w:val="14"/>
  </w:num>
  <w:num w:numId="20" w16cid:durableId="660040941">
    <w:abstractNumId w:val="20"/>
  </w:num>
  <w:num w:numId="21" w16cid:durableId="433016113">
    <w:abstractNumId w:val="3"/>
  </w:num>
  <w:num w:numId="22" w16cid:durableId="798063335">
    <w:abstractNumId w:val="6"/>
  </w:num>
  <w:num w:numId="23" w16cid:durableId="93775467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sTA3NzEzMjIyMzBT0lEKTi0uzszPAykwrwUAiLdbliwAAAA="/>
  </w:docVars>
  <w:rsids>
    <w:rsidRoot w:val="00EF5FFA"/>
    <w:rsid w:val="00004858"/>
    <w:rsid w:val="00004C01"/>
    <w:rsid w:val="00015E30"/>
    <w:rsid w:val="000203AB"/>
    <w:rsid w:val="00027A07"/>
    <w:rsid w:val="00033944"/>
    <w:rsid w:val="00037EBF"/>
    <w:rsid w:val="00040699"/>
    <w:rsid w:val="0005276E"/>
    <w:rsid w:val="000549A1"/>
    <w:rsid w:val="00056D2B"/>
    <w:rsid w:val="00082DB0"/>
    <w:rsid w:val="00094CD8"/>
    <w:rsid w:val="000B0228"/>
    <w:rsid w:val="000B3813"/>
    <w:rsid w:val="000B54EE"/>
    <w:rsid w:val="000E414C"/>
    <w:rsid w:val="000E71B8"/>
    <w:rsid w:val="000F524B"/>
    <w:rsid w:val="001034E4"/>
    <w:rsid w:val="00110297"/>
    <w:rsid w:val="001173E6"/>
    <w:rsid w:val="001212C4"/>
    <w:rsid w:val="00121AC1"/>
    <w:rsid w:val="001274CC"/>
    <w:rsid w:val="00133A5F"/>
    <w:rsid w:val="001353A6"/>
    <w:rsid w:val="001360AE"/>
    <w:rsid w:val="0014231D"/>
    <w:rsid w:val="001434DD"/>
    <w:rsid w:val="001515B7"/>
    <w:rsid w:val="00162356"/>
    <w:rsid w:val="001641F1"/>
    <w:rsid w:val="00170786"/>
    <w:rsid w:val="00181267"/>
    <w:rsid w:val="0018445C"/>
    <w:rsid w:val="001914DC"/>
    <w:rsid w:val="001916DC"/>
    <w:rsid w:val="00192124"/>
    <w:rsid w:val="001B714A"/>
    <w:rsid w:val="001C3584"/>
    <w:rsid w:val="001D283C"/>
    <w:rsid w:val="001F7B04"/>
    <w:rsid w:val="002061B4"/>
    <w:rsid w:val="0021097E"/>
    <w:rsid w:val="00221047"/>
    <w:rsid w:val="00224979"/>
    <w:rsid w:val="002318EF"/>
    <w:rsid w:val="002408AD"/>
    <w:rsid w:val="002451A4"/>
    <w:rsid w:val="00245DCD"/>
    <w:rsid w:val="002517C8"/>
    <w:rsid w:val="0025574F"/>
    <w:rsid w:val="00256ED8"/>
    <w:rsid w:val="002579B6"/>
    <w:rsid w:val="00277089"/>
    <w:rsid w:val="0028393D"/>
    <w:rsid w:val="00283B2E"/>
    <w:rsid w:val="002855F3"/>
    <w:rsid w:val="0029500A"/>
    <w:rsid w:val="00297D6E"/>
    <w:rsid w:val="002A50CB"/>
    <w:rsid w:val="002B3FC8"/>
    <w:rsid w:val="002B63FF"/>
    <w:rsid w:val="002D3709"/>
    <w:rsid w:val="002D5956"/>
    <w:rsid w:val="002F06E0"/>
    <w:rsid w:val="00303934"/>
    <w:rsid w:val="00306BDD"/>
    <w:rsid w:val="0031018B"/>
    <w:rsid w:val="00315113"/>
    <w:rsid w:val="0032321A"/>
    <w:rsid w:val="00327D00"/>
    <w:rsid w:val="00334974"/>
    <w:rsid w:val="0034077F"/>
    <w:rsid w:val="00343976"/>
    <w:rsid w:val="00350F7E"/>
    <w:rsid w:val="00360068"/>
    <w:rsid w:val="003615DA"/>
    <w:rsid w:val="0037115B"/>
    <w:rsid w:val="00380774"/>
    <w:rsid w:val="003829A6"/>
    <w:rsid w:val="00396CDA"/>
    <w:rsid w:val="003A50E1"/>
    <w:rsid w:val="003A57B5"/>
    <w:rsid w:val="003A72FB"/>
    <w:rsid w:val="003B010B"/>
    <w:rsid w:val="003C2E2B"/>
    <w:rsid w:val="003C78F6"/>
    <w:rsid w:val="003F33D9"/>
    <w:rsid w:val="003F38A9"/>
    <w:rsid w:val="003F4FD4"/>
    <w:rsid w:val="00405276"/>
    <w:rsid w:val="00414D9A"/>
    <w:rsid w:val="00440253"/>
    <w:rsid w:val="00463043"/>
    <w:rsid w:val="00464781"/>
    <w:rsid w:val="00474903"/>
    <w:rsid w:val="004923BD"/>
    <w:rsid w:val="00496785"/>
    <w:rsid w:val="004C2DC5"/>
    <w:rsid w:val="004C45F0"/>
    <w:rsid w:val="004C5D22"/>
    <w:rsid w:val="004C6170"/>
    <w:rsid w:val="004D2F68"/>
    <w:rsid w:val="004D4FD1"/>
    <w:rsid w:val="004D58D7"/>
    <w:rsid w:val="004D7772"/>
    <w:rsid w:val="004E0F6C"/>
    <w:rsid w:val="004E6130"/>
    <w:rsid w:val="004F327D"/>
    <w:rsid w:val="00501629"/>
    <w:rsid w:val="0051422D"/>
    <w:rsid w:val="0052128B"/>
    <w:rsid w:val="00521693"/>
    <w:rsid w:val="00536397"/>
    <w:rsid w:val="0054503A"/>
    <w:rsid w:val="005626FF"/>
    <w:rsid w:val="005656C1"/>
    <w:rsid w:val="0056706C"/>
    <w:rsid w:val="00581670"/>
    <w:rsid w:val="00582CB6"/>
    <w:rsid w:val="00585F3E"/>
    <w:rsid w:val="005875ED"/>
    <w:rsid w:val="00591F90"/>
    <w:rsid w:val="005932ED"/>
    <w:rsid w:val="005954E2"/>
    <w:rsid w:val="005A2AAC"/>
    <w:rsid w:val="005C1932"/>
    <w:rsid w:val="005C2CE3"/>
    <w:rsid w:val="005C31F0"/>
    <w:rsid w:val="005C7129"/>
    <w:rsid w:val="005D48A6"/>
    <w:rsid w:val="005D5AF2"/>
    <w:rsid w:val="005E46DD"/>
    <w:rsid w:val="005F6D2C"/>
    <w:rsid w:val="00602FE9"/>
    <w:rsid w:val="00606ED4"/>
    <w:rsid w:val="006277EF"/>
    <w:rsid w:val="00637BBA"/>
    <w:rsid w:val="00642802"/>
    <w:rsid w:val="00646857"/>
    <w:rsid w:val="00646C99"/>
    <w:rsid w:val="0064760F"/>
    <w:rsid w:val="00675B8D"/>
    <w:rsid w:val="00686D8A"/>
    <w:rsid w:val="006C00B5"/>
    <w:rsid w:val="00717311"/>
    <w:rsid w:val="0074344F"/>
    <w:rsid w:val="00747941"/>
    <w:rsid w:val="007522EE"/>
    <w:rsid w:val="00752F4F"/>
    <w:rsid w:val="00762287"/>
    <w:rsid w:val="00775A89"/>
    <w:rsid w:val="00782AAB"/>
    <w:rsid w:val="00790D5D"/>
    <w:rsid w:val="00792DD0"/>
    <w:rsid w:val="007A43D2"/>
    <w:rsid w:val="007A7BE1"/>
    <w:rsid w:val="007C3092"/>
    <w:rsid w:val="007C3BA6"/>
    <w:rsid w:val="007C5C8E"/>
    <w:rsid w:val="007D5101"/>
    <w:rsid w:val="007E0499"/>
    <w:rsid w:val="007E07CB"/>
    <w:rsid w:val="007E43C9"/>
    <w:rsid w:val="007F5A82"/>
    <w:rsid w:val="008211DE"/>
    <w:rsid w:val="00834EFF"/>
    <w:rsid w:val="00834F46"/>
    <w:rsid w:val="00865CAC"/>
    <w:rsid w:val="00880B81"/>
    <w:rsid w:val="0088409E"/>
    <w:rsid w:val="008849D0"/>
    <w:rsid w:val="008A4AE1"/>
    <w:rsid w:val="008C25D6"/>
    <w:rsid w:val="008C6AD1"/>
    <w:rsid w:val="0091228B"/>
    <w:rsid w:val="009131BE"/>
    <w:rsid w:val="00932475"/>
    <w:rsid w:val="00935098"/>
    <w:rsid w:val="0094546D"/>
    <w:rsid w:val="00970EF1"/>
    <w:rsid w:val="0097545F"/>
    <w:rsid w:val="00990071"/>
    <w:rsid w:val="00996A1C"/>
    <w:rsid w:val="009A1E75"/>
    <w:rsid w:val="009A3703"/>
    <w:rsid w:val="009A4FD2"/>
    <w:rsid w:val="009B4623"/>
    <w:rsid w:val="009B4DC9"/>
    <w:rsid w:val="009C493A"/>
    <w:rsid w:val="009C50DE"/>
    <w:rsid w:val="009D2171"/>
    <w:rsid w:val="009D71F4"/>
    <w:rsid w:val="009F28D4"/>
    <w:rsid w:val="00A02708"/>
    <w:rsid w:val="00A03945"/>
    <w:rsid w:val="00A15D13"/>
    <w:rsid w:val="00A22B99"/>
    <w:rsid w:val="00A24AF5"/>
    <w:rsid w:val="00A2536B"/>
    <w:rsid w:val="00A324E6"/>
    <w:rsid w:val="00A32DD3"/>
    <w:rsid w:val="00A3300E"/>
    <w:rsid w:val="00A3529D"/>
    <w:rsid w:val="00A352AB"/>
    <w:rsid w:val="00A44A77"/>
    <w:rsid w:val="00A466AE"/>
    <w:rsid w:val="00A67095"/>
    <w:rsid w:val="00A76A76"/>
    <w:rsid w:val="00A92CFA"/>
    <w:rsid w:val="00A93F7E"/>
    <w:rsid w:val="00AB53A8"/>
    <w:rsid w:val="00AB5EB7"/>
    <w:rsid w:val="00AC52AB"/>
    <w:rsid w:val="00AD2524"/>
    <w:rsid w:val="00AD28F1"/>
    <w:rsid w:val="00AE6EA5"/>
    <w:rsid w:val="00AF047D"/>
    <w:rsid w:val="00B261B7"/>
    <w:rsid w:val="00B37557"/>
    <w:rsid w:val="00B65410"/>
    <w:rsid w:val="00B71780"/>
    <w:rsid w:val="00B73999"/>
    <w:rsid w:val="00B749A5"/>
    <w:rsid w:val="00B95E8D"/>
    <w:rsid w:val="00BA23CC"/>
    <w:rsid w:val="00BA5982"/>
    <w:rsid w:val="00BB123F"/>
    <w:rsid w:val="00BB15E4"/>
    <w:rsid w:val="00BC42E7"/>
    <w:rsid w:val="00BC5E6A"/>
    <w:rsid w:val="00BC7F93"/>
    <w:rsid w:val="00BE1101"/>
    <w:rsid w:val="00BE4D92"/>
    <w:rsid w:val="00BE7913"/>
    <w:rsid w:val="00BF2F96"/>
    <w:rsid w:val="00BF7484"/>
    <w:rsid w:val="00C01C72"/>
    <w:rsid w:val="00C035A5"/>
    <w:rsid w:val="00C036E8"/>
    <w:rsid w:val="00C14F32"/>
    <w:rsid w:val="00C161F7"/>
    <w:rsid w:val="00C260A1"/>
    <w:rsid w:val="00C31A00"/>
    <w:rsid w:val="00C31C10"/>
    <w:rsid w:val="00C337DE"/>
    <w:rsid w:val="00C35DE4"/>
    <w:rsid w:val="00C65E96"/>
    <w:rsid w:val="00C92212"/>
    <w:rsid w:val="00C9398F"/>
    <w:rsid w:val="00C95622"/>
    <w:rsid w:val="00CA01BB"/>
    <w:rsid w:val="00CA2C35"/>
    <w:rsid w:val="00CA391E"/>
    <w:rsid w:val="00CC1CD8"/>
    <w:rsid w:val="00CC1D5C"/>
    <w:rsid w:val="00CC2E74"/>
    <w:rsid w:val="00CC4269"/>
    <w:rsid w:val="00CD1F59"/>
    <w:rsid w:val="00CD53E8"/>
    <w:rsid w:val="00CE4F7B"/>
    <w:rsid w:val="00CF69E7"/>
    <w:rsid w:val="00D04B1A"/>
    <w:rsid w:val="00D05F94"/>
    <w:rsid w:val="00D1348A"/>
    <w:rsid w:val="00D14F7B"/>
    <w:rsid w:val="00D1532E"/>
    <w:rsid w:val="00D17E6E"/>
    <w:rsid w:val="00D21240"/>
    <w:rsid w:val="00D21FE8"/>
    <w:rsid w:val="00D323DE"/>
    <w:rsid w:val="00D3512D"/>
    <w:rsid w:val="00D51E60"/>
    <w:rsid w:val="00D53BC5"/>
    <w:rsid w:val="00D66038"/>
    <w:rsid w:val="00D66AD7"/>
    <w:rsid w:val="00D733F2"/>
    <w:rsid w:val="00D760D9"/>
    <w:rsid w:val="00D84CA5"/>
    <w:rsid w:val="00D87EFE"/>
    <w:rsid w:val="00D9392E"/>
    <w:rsid w:val="00DA04BF"/>
    <w:rsid w:val="00DA45DE"/>
    <w:rsid w:val="00DB6072"/>
    <w:rsid w:val="00DB787F"/>
    <w:rsid w:val="00DB7D95"/>
    <w:rsid w:val="00DC34D0"/>
    <w:rsid w:val="00DC6CDD"/>
    <w:rsid w:val="00DE064B"/>
    <w:rsid w:val="00DE5150"/>
    <w:rsid w:val="00DE7BBE"/>
    <w:rsid w:val="00E07EFB"/>
    <w:rsid w:val="00E1363B"/>
    <w:rsid w:val="00E2277D"/>
    <w:rsid w:val="00E2613A"/>
    <w:rsid w:val="00E2699C"/>
    <w:rsid w:val="00E3091C"/>
    <w:rsid w:val="00E5455E"/>
    <w:rsid w:val="00E63AC0"/>
    <w:rsid w:val="00E70F6D"/>
    <w:rsid w:val="00E74C4A"/>
    <w:rsid w:val="00E85186"/>
    <w:rsid w:val="00E95D60"/>
    <w:rsid w:val="00E9609E"/>
    <w:rsid w:val="00EA0AE4"/>
    <w:rsid w:val="00EF3A47"/>
    <w:rsid w:val="00EF5A9B"/>
    <w:rsid w:val="00EF5FFA"/>
    <w:rsid w:val="00EF6144"/>
    <w:rsid w:val="00F007FB"/>
    <w:rsid w:val="00F129A4"/>
    <w:rsid w:val="00F1736B"/>
    <w:rsid w:val="00F21186"/>
    <w:rsid w:val="00F24100"/>
    <w:rsid w:val="00F3480E"/>
    <w:rsid w:val="00F418F8"/>
    <w:rsid w:val="00F444FC"/>
    <w:rsid w:val="00F452B0"/>
    <w:rsid w:val="00F74FD8"/>
    <w:rsid w:val="00F97ABD"/>
    <w:rsid w:val="00FA438F"/>
    <w:rsid w:val="00FA5D91"/>
    <w:rsid w:val="00FB0D02"/>
    <w:rsid w:val="00FC188D"/>
    <w:rsid w:val="00FC32E8"/>
    <w:rsid w:val="00FC4124"/>
    <w:rsid w:val="00FC7EEC"/>
    <w:rsid w:val="00FD0024"/>
    <w:rsid w:val="00FD59D2"/>
    <w:rsid w:val="00FD7D30"/>
    <w:rsid w:val="00FF3644"/>
    <w:rsid w:val="05741A6E"/>
    <w:rsid w:val="07223D00"/>
    <w:rsid w:val="09B9AC90"/>
    <w:rsid w:val="09F208CB"/>
    <w:rsid w:val="0CF732EA"/>
    <w:rsid w:val="102042F4"/>
    <w:rsid w:val="105C5DB2"/>
    <w:rsid w:val="1203E737"/>
    <w:rsid w:val="1737DA4E"/>
    <w:rsid w:val="1893B5A8"/>
    <w:rsid w:val="1966F85C"/>
    <w:rsid w:val="1A158EC5"/>
    <w:rsid w:val="1A26B0E9"/>
    <w:rsid w:val="20ED2F1C"/>
    <w:rsid w:val="22371B42"/>
    <w:rsid w:val="2392083A"/>
    <w:rsid w:val="24CC33FC"/>
    <w:rsid w:val="275948A6"/>
    <w:rsid w:val="28483903"/>
    <w:rsid w:val="2A0A7543"/>
    <w:rsid w:val="2A810FF5"/>
    <w:rsid w:val="2BC783C9"/>
    <w:rsid w:val="2E63F32E"/>
    <w:rsid w:val="3481E8F9"/>
    <w:rsid w:val="3490FBA8"/>
    <w:rsid w:val="36C8F26F"/>
    <w:rsid w:val="3752D60F"/>
    <w:rsid w:val="3C6F2264"/>
    <w:rsid w:val="3D8186BB"/>
    <w:rsid w:val="3E0F78AA"/>
    <w:rsid w:val="401DAFB8"/>
    <w:rsid w:val="41C67AA1"/>
    <w:rsid w:val="43D75664"/>
    <w:rsid w:val="464D196B"/>
    <w:rsid w:val="46988A4E"/>
    <w:rsid w:val="46D030AA"/>
    <w:rsid w:val="47B23E4D"/>
    <w:rsid w:val="4891B792"/>
    <w:rsid w:val="497A563A"/>
    <w:rsid w:val="49D914B5"/>
    <w:rsid w:val="4AB73E87"/>
    <w:rsid w:val="4BBDC5F9"/>
    <w:rsid w:val="4BF0FB8C"/>
    <w:rsid w:val="4ED00B6F"/>
    <w:rsid w:val="4FF1AE44"/>
    <w:rsid w:val="50613B1C"/>
    <w:rsid w:val="52DEDF78"/>
    <w:rsid w:val="53D07B63"/>
    <w:rsid w:val="552AF3CA"/>
    <w:rsid w:val="55EF35DC"/>
    <w:rsid w:val="562A67B8"/>
    <w:rsid w:val="56993062"/>
    <w:rsid w:val="5761BD65"/>
    <w:rsid w:val="5A274C9B"/>
    <w:rsid w:val="5C0D9A78"/>
    <w:rsid w:val="5C6AC80C"/>
    <w:rsid w:val="6132F7E6"/>
    <w:rsid w:val="616C5722"/>
    <w:rsid w:val="62A3ECB5"/>
    <w:rsid w:val="6329BAE6"/>
    <w:rsid w:val="669C5364"/>
    <w:rsid w:val="68559FB0"/>
    <w:rsid w:val="6A339326"/>
    <w:rsid w:val="6A385160"/>
    <w:rsid w:val="71C86D75"/>
    <w:rsid w:val="71DFEE47"/>
    <w:rsid w:val="72FA2DC1"/>
    <w:rsid w:val="754FD44D"/>
    <w:rsid w:val="776016A0"/>
    <w:rsid w:val="77635B94"/>
    <w:rsid w:val="78427DE3"/>
    <w:rsid w:val="7A0D8C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A45DEF"/>
  <w15:chartTrackingRefBased/>
  <w15:docId w15:val="{4A3B575E-B817-4CA1-AC0E-8C388D5F0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EF5FFA"/>
    <w:pPr>
      <w:suppressAutoHyphens/>
      <w:autoSpaceDN w:val="0"/>
      <w:spacing w:after="360" w:line="312" w:lineRule="auto"/>
      <w:textAlignment w:val="baseline"/>
    </w:pPr>
    <w:rPr>
      <w:rFonts w:ascii="Arial" w:eastAsia="MS Mincho" w:hAnsi="Arial" w:cs="Times New Roman"/>
      <w:color w:val="4C5558"/>
      <w:lang w:val="en-GB"/>
    </w:rPr>
  </w:style>
  <w:style w:type="paragraph" w:styleId="Heading2">
    <w:name w:val="heading 2"/>
    <w:basedOn w:val="Normal"/>
    <w:next w:val="Normal"/>
    <w:link w:val="Heading2Char"/>
    <w:rsid w:val="00EF5FFA"/>
    <w:pPr>
      <w:spacing w:after="240" w:line="264" w:lineRule="auto"/>
      <w:outlineLvl w:val="1"/>
    </w:pPr>
    <w:rPr>
      <w:b/>
      <w:color w:val="71787D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EF5FFA"/>
    <w:rPr>
      <w:rFonts w:ascii="Arial" w:eastAsia="MS Mincho" w:hAnsi="Arial" w:cs="Times New Roman"/>
      <w:b/>
      <w:color w:val="71787D"/>
      <w:sz w:val="44"/>
      <w:szCs w:val="44"/>
      <w:lang w:val="en-GB"/>
    </w:rPr>
  </w:style>
  <w:style w:type="paragraph" w:styleId="Header">
    <w:name w:val="header"/>
    <w:basedOn w:val="Normal"/>
    <w:link w:val="HeaderChar"/>
    <w:rsid w:val="00EF5FF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EF5FFA"/>
    <w:rPr>
      <w:rFonts w:ascii="Arial" w:eastAsia="MS Mincho" w:hAnsi="Arial" w:cs="Times New Roman"/>
      <w:color w:val="4C5558"/>
      <w:lang w:val="en-GB"/>
    </w:rPr>
  </w:style>
  <w:style w:type="paragraph" w:styleId="Footer">
    <w:name w:val="footer"/>
    <w:basedOn w:val="Normal"/>
    <w:link w:val="FooterChar"/>
    <w:rsid w:val="00EF5FF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EF5FFA"/>
    <w:rPr>
      <w:rFonts w:ascii="Arial" w:eastAsia="MS Mincho" w:hAnsi="Arial" w:cs="Times New Roman"/>
      <w:color w:val="4C5558"/>
      <w:lang w:val="en-GB"/>
    </w:rPr>
  </w:style>
  <w:style w:type="paragraph" w:customStyle="1" w:styleId="Pa0">
    <w:name w:val="Pa0"/>
    <w:basedOn w:val="Normal"/>
    <w:next w:val="Normal"/>
    <w:rsid w:val="00EF5FFA"/>
    <w:pPr>
      <w:widowControl w:val="0"/>
      <w:autoSpaceDE w:val="0"/>
      <w:spacing w:after="0" w:line="241" w:lineRule="atLeast"/>
    </w:pPr>
    <w:rPr>
      <w:rFonts w:ascii="Proxima Nova Lt" w:hAnsi="Proxima Nova Lt"/>
      <w:color w:val="auto"/>
      <w:sz w:val="24"/>
      <w:szCs w:val="24"/>
      <w:lang w:val="en-US"/>
    </w:rPr>
  </w:style>
  <w:style w:type="character" w:customStyle="1" w:styleId="A0">
    <w:name w:val="A0"/>
    <w:rsid w:val="00EF5FFA"/>
    <w:rPr>
      <w:rFonts w:cs="Proxima Nova Lt"/>
      <w:color w:val="0085CB"/>
      <w:sz w:val="14"/>
      <w:szCs w:val="14"/>
    </w:rPr>
  </w:style>
  <w:style w:type="paragraph" w:styleId="ListParagraph">
    <w:name w:val="List Paragraph"/>
    <w:basedOn w:val="Normal"/>
    <w:uiPriority w:val="34"/>
    <w:qFormat/>
    <w:rsid w:val="00EF5FFA"/>
    <w:pPr>
      <w:ind w:left="720"/>
    </w:pPr>
  </w:style>
  <w:style w:type="paragraph" w:customStyle="1" w:styleId="Default">
    <w:name w:val="Default"/>
    <w:rsid w:val="00EF5FFA"/>
    <w:pPr>
      <w:widowControl w:val="0"/>
      <w:suppressAutoHyphens/>
      <w:autoSpaceDE w:val="0"/>
      <w:autoSpaceDN w:val="0"/>
      <w:spacing w:after="0" w:line="240" w:lineRule="auto"/>
      <w:textAlignment w:val="baseline"/>
    </w:pPr>
    <w:rPr>
      <w:rFonts w:ascii="Proxima Nova Lt" w:eastAsia="MS Mincho" w:hAnsi="Proxima Nova Lt" w:cs="Proxima Nova Lt"/>
      <w:color w:val="000000"/>
      <w:sz w:val="24"/>
      <w:szCs w:val="24"/>
    </w:rPr>
  </w:style>
  <w:style w:type="character" w:customStyle="1" w:styleId="normaltextrun">
    <w:name w:val="normaltextrun"/>
    <w:basedOn w:val="DefaultParagraphFont"/>
    <w:rsid w:val="00EF5FFA"/>
  </w:style>
  <w:style w:type="paragraph" w:customStyle="1" w:styleId="paragraph">
    <w:name w:val="paragraph"/>
    <w:basedOn w:val="Normal"/>
    <w:rsid w:val="00EF5FFA"/>
    <w:pPr>
      <w:suppressAutoHyphens w:val="0"/>
      <w:autoSpaceDN/>
      <w:spacing w:before="100" w:beforeAutospacing="1" w:after="100" w:afterAutospacing="1" w:line="240" w:lineRule="auto"/>
      <w:textAlignment w:val="auto"/>
    </w:pPr>
    <w:rPr>
      <w:rFonts w:ascii="Times New Roman" w:eastAsia="Times New Roman" w:hAnsi="Times New Roman"/>
      <w:color w:val="auto"/>
      <w:sz w:val="24"/>
      <w:szCs w:val="24"/>
      <w:lang w:val="en-US"/>
    </w:rPr>
  </w:style>
  <w:style w:type="character" w:customStyle="1" w:styleId="eop">
    <w:name w:val="eop"/>
    <w:basedOn w:val="DefaultParagraphFont"/>
    <w:rsid w:val="00EF5FFA"/>
  </w:style>
  <w:style w:type="table" w:styleId="TableGrid">
    <w:name w:val="Table Grid"/>
    <w:basedOn w:val="TableNormal"/>
    <w:uiPriority w:val="59"/>
    <w:rsid w:val="00EF5F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7E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EEC"/>
    <w:rPr>
      <w:rFonts w:ascii="Segoe UI" w:eastAsia="MS Mincho" w:hAnsi="Segoe UI" w:cs="Segoe UI"/>
      <w:color w:val="4C5558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E851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8518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5186"/>
    <w:rPr>
      <w:rFonts w:ascii="Arial" w:eastAsia="MS Mincho" w:hAnsi="Arial" w:cs="Times New Roman"/>
      <w:color w:val="4C5558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51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5186"/>
    <w:rPr>
      <w:rFonts w:ascii="Arial" w:eastAsia="MS Mincho" w:hAnsi="Arial" w:cs="Times New Roman"/>
      <w:b/>
      <w:bCs/>
      <w:color w:val="4C5558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082D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2DB0"/>
    <w:rPr>
      <w:color w:val="605E5C"/>
      <w:shd w:val="clear" w:color="auto" w:fill="E1DFDD"/>
    </w:rPr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customStyle="1" w:styleId="dataplc">
    <w:name w:val="dataplc"/>
    <w:basedOn w:val="DefaultParagraphFont"/>
    <w:rsid w:val="00380774"/>
  </w:style>
  <w:style w:type="paragraph" w:customStyle="1" w:styleId="Pa11">
    <w:name w:val="Pa11"/>
    <w:basedOn w:val="Normal"/>
    <w:next w:val="Normal"/>
    <w:uiPriority w:val="99"/>
    <w:rsid w:val="008C25D6"/>
    <w:pPr>
      <w:suppressAutoHyphens w:val="0"/>
      <w:autoSpaceDE w:val="0"/>
      <w:adjustRightInd w:val="0"/>
      <w:spacing w:after="0" w:line="201" w:lineRule="atLeast"/>
      <w:textAlignment w:val="auto"/>
    </w:pPr>
    <w:rPr>
      <w:rFonts w:ascii="Montserrat" w:eastAsiaTheme="minorHAnsi" w:hAnsi="Montserrat" w:cstheme="minorBidi"/>
      <w:color w:val="auto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19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1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5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7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1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5559788960D84DBB50CC7EE77BA130" ma:contentTypeVersion="13" ma:contentTypeDescription="Create a new document." ma:contentTypeScope="" ma:versionID="246c497bfa9be3fb53e9435147cd3f4f">
  <xsd:schema xmlns:xsd="http://www.w3.org/2001/XMLSchema" xmlns:xs="http://www.w3.org/2001/XMLSchema" xmlns:p="http://schemas.microsoft.com/office/2006/metadata/properties" xmlns:ns2="b30d983f-ecfd-462e-88a9-ab67eecf3eaf" xmlns:ns3="a16bb3ce-c5c8-4eeb-8153-10bb2120fc32" targetNamespace="http://schemas.microsoft.com/office/2006/metadata/properties" ma:root="true" ma:fieldsID="4604f3bddd6c12d84169559881050fdf" ns2:_="" ns3:_="">
    <xsd:import namespace="b30d983f-ecfd-462e-88a9-ab67eecf3eaf"/>
    <xsd:import namespace="a16bb3ce-c5c8-4eeb-8153-10bb2120fc3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0d983f-ecfd-462e-88a9-ab67eecf3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9" nillable="true" ma:displayName="Sign-off status" ma:internalName="Sign_x002d_off_x0020_status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6bb3ce-c5c8-4eeb-8153-10bb2120fc32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b30d983f-ecfd-462e-88a9-ab67eecf3eaf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A7920C7-505D-42FE-ABE2-4F88C1CBC6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30d983f-ecfd-462e-88a9-ab67eecf3eaf"/>
    <ds:schemaRef ds:uri="a16bb3ce-c5c8-4eeb-8153-10bb2120fc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B9DB2D-2F18-439C-8F36-BAF073803BC1}">
  <ds:schemaRefs>
    <ds:schemaRef ds:uri="http://schemas.microsoft.com/office/2006/metadata/properties"/>
    <ds:schemaRef ds:uri="http://schemas.microsoft.com/office/infopath/2007/PartnerControls"/>
    <ds:schemaRef ds:uri="b30d983f-ecfd-462e-88a9-ab67eecf3eaf"/>
  </ds:schemaRefs>
</ds:datastoreItem>
</file>

<file path=customXml/itemProps3.xml><?xml version="1.0" encoding="utf-8"?>
<ds:datastoreItem xmlns:ds="http://schemas.openxmlformats.org/officeDocument/2006/customXml" ds:itemID="{199072EB-0CF7-4C1F-A012-BA8A12E58FA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B254EF5-F910-4B5A-8EB4-71EE73230F5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1</Words>
  <Characters>10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Lee</dc:creator>
  <cp:keywords/>
  <dc:description/>
  <cp:lastModifiedBy>Ranjita Upadhyay</cp:lastModifiedBy>
  <cp:revision>2</cp:revision>
  <dcterms:created xsi:type="dcterms:W3CDTF">2022-11-10T10:23:00Z</dcterms:created>
  <dcterms:modified xsi:type="dcterms:W3CDTF">2022-11-10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5559788960D84DBB50CC7EE77BA130</vt:lpwstr>
  </property>
</Properties>
</file>